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Compact"/>
      </w:pPr>
      <w:r>
        <w:t xml:space="preserve">Table of Constatn descripives. Table of Moving descriptives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07ef0e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